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94626" w14:textId="77777777" w:rsidR="0009350E" w:rsidRPr="0009350E" w:rsidRDefault="0009350E" w:rsidP="0009350E">
      <w:p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RULES</w:t>
      </w:r>
      <w:r w:rsidRPr="0009350E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  <w:r w:rsidRPr="0009350E">
        <w:rPr>
          <w:rFonts w:ascii="Times New Roman" w:hAnsi="Times New Roman" w:cs="Times New Roman"/>
          <w:sz w:val="28"/>
          <w:szCs w:val="28"/>
          <w:lang w:val="id-ID"/>
        </w:rPr>
        <w:t>PARALLEL SESSIONS</w:t>
      </w:r>
    </w:p>
    <w:p w14:paraId="6D3FD194" w14:textId="77777777" w:rsidR="0009350E" w:rsidRPr="0009350E" w:rsidRDefault="0009350E" w:rsidP="000935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The presentation time for each speaker is 6 minutes</w:t>
      </w:r>
    </w:p>
    <w:p w14:paraId="42704D3E" w14:textId="77777777" w:rsidR="0009350E" w:rsidRPr="0009350E" w:rsidRDefault="0009350E" w:rsidP="000935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The Presentation using english</w:t>
      </w:r>
    </w:p>
    <w:p w14:paraId="5EC73025" w14:textId="77777777" w:rsidR="0009350E" w:rsidRPr="0009350E" w:rsidRDefault="0009350E" w:rsidP="000935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Presenter are required to attend discussion session</w:t>
      </w:r>
    </w:p>
    <w:p w14:paraId="51A4AD8B" w14:textId="77777777" w:rsidR="0009350E" w:rsidRPr="0009350E" w:rsidRDefault="0009350E" w:rsidP="000935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Participants are expected to be quite during  parallel session</w:t>
      </w:r>
    </w:p>
    <w:p w14:paraId="0DA25C66" w14:textId="77777777" w:rsidR="0009350E" w:rsidRPr="0009350E" w:rsidRDefault="0009350E" w:rsidP="000935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9350E">
        <w:rPr>
          <w:rFonts w:ascii="Times New Roman" w:hAnsi="Times New Roman" w:cs="Times New Roman"/>
          <w:sz w:val="28"/>
          <w:szCs w:val="28"/>
          <w:lang w:val="id-ID"/>
        </w:rPr>
        <w:t>Participants not allowed to eat during  parallel session</w:t>
      </w:r>
    </w:p>
    <w:p w14:paraId="08D2DCC9" w14:textId="166FA5CE" w:rsidR="0009350E" w:rsidRPr="0009350E" w:rsidRDefault="0009350E" w:rsidP="0009350E">
      <w:pPr>
        <w:pStyle w:val="ListParagraph"/>
        <w:rPr>
          <w:lang w:val="id-ID"/>
        </w:rPr>
      </w:pPr>
      <w:bookmarkStart w:id="0" w:name="_GoBack"/>
      <w:bookmarkEnd w:id="0"/>
    </w:p>
    <w:sectPr w:rsidR="0009350E" w:rsidRPr="00093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5996"/>
    <w:multiLevelType w:val="hybridMultilevel"/>
    <w:tmpl w:val="58BCA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DYxNDM2NjOzNDNR0lEKTi0uzszPAykwrAUAbVrrmCwAAAA="/>
  </w:docVars>
  <w:rsids>
    <w:rsidRoot w:val="0009350E"/>
    <w:rsid w:val="00093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EF55"/>
  <w15:chartTrackingRefBased/>
  <w15:docId w15:val="{684476FB-FA4D-4A6A-93DB-FED26FFB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35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935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6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awan Banu Huda</dc:creator>
  <cp:keywords/>
  <dc:description/>
  <cp:lastModifiedBy>Hendrawan Banu Huda</cp:lastModifiedBy>
  <cp:revision>1</cp:revision>
  <dcterms:created xsi:type="dcterms:W3CDTF">2019-10-22T07:36:00Z</dcterms:created>
  <dcterms:modified xsi:type="dcterms:W3CDTF">2019-10-22T07:38:00Z</dcterms:modified>
</cp:coreProperties>
</file>